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31A242E2" w:rsidR="00EF261B" w:rsidRPr="00876491" w:rsidRDefault="00277F79" w:rsidP="00876491">
      <w:pPr>
        <w:pStyle w:val="AralkYok"/>
        <w:jc w:val="center"/>
        <w:rPr>
          <w:b/>
          <w:bCs/>
        </w:rPr>
      </w:pPr>
      <w:r w:rsidRPr="00876491">
        <w:rPr>
          <w:b/>
          <w:bCs/>
        </w:rPr>
        <w:t>T.C.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5B0CB9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062E4019" w14:textId="2E70F55F" w:rsidR="00101D4F" w:rsidRPr="005B0CB9" w:rsidRDefault="005B0CB9" w:rsidP="005B0CB9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B0CB9">
        <w:rPr>
          <w:rFonts w:ascii="Times New Roman" w:eastAsia="Calibri" w:hAnsi="Times New Roman" w:cs="Times New Roman"/>
          <w:sz w:val="24"/>
          <w:szCs w:val="24"/>
        </w:rPr>
        <w:t>Doğrudan temin ile ilgili teknik şartname ve diğer belgelere EKAP üzerinden erişilebilir. Duyuru ve sonuç bilgilerine http://satinalma</w:t>
      </w:r>
      <w:r w:rsidR="003E2C53">
        <w:rPr>
          <w:rFonts w:ascii="Times New Roman" w:eastAsia="Calibri" w:hAnsi="Times New Roman" w:cs="Times New Roman"/>
          <w:sz w:val="24"/>
          <w:szCs w:val="24"/>
        </w:rPr>
        <w:t>-</w:t>
      </w:r>
      <w:r w:rsidRPr="005B0CB9">
        <w:rPr>
          <w:rFonts w:ascii="Times New Roman" w:eastAsia="Calibri" w:hAnsi="Times New Roman" w:cs="Times New Roman"/>
          <w:sz w:val="24"/>
          <w:szCs w:val="24"/>
        </w:rPr>
        <w:t xml:space="preserve">yitdb.metu.edu.tr/linkinden erişebilirsiniz.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="00E627EC" w:rsidRPr="005B0CB9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E556530" w14:textId="4130C23A" w:rsidR="00375BD4" w:rsidRPr="00472D65" w:rsidRDefault="0089172B" w:rsidP="00472D65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B0CB9">
        <w:rPr>
          <w:rFonts w:ascii="Times New Roman" w:hAnsi="Times New Roman"/>
          <w:sz w:val="24"/>
          <w:szCs w:val="24"/>
        </w:rPr>
        <w:t>Firmalar tekliflerini birim fiyat üzerinden verecektir. Tekliflerinizin altına “</w:t>
      </w:r>
      <w:r w:rsidRPr="005B0CB9">
        <w:rPr>
          <w:rFonts w:ascii="Times New Roman" w:hAnsi="Times New Roman"/>
          <w:b/>
          <w:bCs/>
          <w:sz w:val="24"/>
          <w:szCs w:val="24"/>
        </w:rPr>
        <w:t>TEKLİFİMİZ TOPLAM BEDEL ÜZERİNDEN GEÇERLİDİR</w:t>
      </w:r>
      <w:r w:rsidR="003E2C53">
        <w:rPr>
          <w:rFonts w:ascii="Times New Roman" w:hAnsi="Times New Roman"/>
          <w:b/>
          <w:bCs/>
          <w:sz w:val="24"/>
          <w:szCs w:val="24"/>
        </w:rPr>
        <w:t>”</w:t>
      </w:r>
      <w:r w:rsidR="00375BD4" w:rsidRPr="00472D65">
        <w:rPr>
          <w:rFonts w:ascii="Times New Roman" w:hAnsi="Times New Roman"/>
          <w:sz w:val="24"/>
          <w:szCs w:val="24"/>
        </w:rPr>
        <w:t xml:space="preserve"> </w:t>
      </w:r>
      <w:r w:rsidR="003E2C53">
        <w:rPr>
          <w:rFonts w:ascii="Times New Roman" w:hAnsi="Times New Roman"/>
          <w:sz w:val="24"/>
          <w:szCs w:val="24"/>
        </w:rPr>
        <w:t>i</w:t>
      </w:r>
      <w:r w:rsidR="00375BD4" w:rsidRPr="00472D65">
        <w:rPr>
          <w:rFonts w:ascii="Times New Roman" w:hAnsi="Times New Roman"/>
          <w:sz w:val="24"/>
          <w:szCs w:val="24"/>
        </w:rPr>
        <w:t>baresini yazınız.</w:t>
      </w:r>
    </w:p>
    <w:p w14:paraId="232A9B65" w14:textId="7665E16F" w:rsidR="00E627EC" w:rsidRPr="005B0CB9" w:rsidRDefault="00E627EC" w:rsidP="005B0CB9">
      <w:pPr>
        <w:pStyle w:val="ListeParagraf"/>
        <w:numPr>
          <w:ilvl w:val="0"/>
          <w:numId w:val="7"/>
        </w:num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0CB9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6BB98B34" w14:textId="481E3483" w:rsidR="00876491" w:rsidRDefault="00876491" w:rsidP="007703F0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9D171B6" w14:textId="77777777" w:rsidR="00876491" w:rsidRPr="00E627EC" w:rsidRDefault="00876491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643F1" w14:textId="76B30BFB" w:rsidR="005B0CB9" w:rsidRPr="00472D65" w:rsidRDefault="00876491" w:rsidP="00876491">
      <w:pPr>
        <w:pStyle w:val="Default"/>
      </w:pPr>
      <w:r>
        <w:t xml:space="preserve">             </w:t>
      </w:r>
      <w:r w:rsidR="00282B1D" w:rsidRPr="00472D65">
        <w:t>Teklifler</w:t>
      </w:r>
      <w:r w:rsidR="00D03E6C" w:rsidRPr="00472D65">
        <w:t>:</w:t>
      </w:r>
      <w:r w:rsidR="00E654EB" w:rsidRPr="00472D65">
        <w:tab/>
      </w:r>
      <w:r w:rsidR="00E654EB" w:rsidRPr="00472D65">
        <w:tab/>
      </w:r>
      <w:r w:rsidR="009F4B08" w:rsidRPr="00472D65">
        <w:t xml:space="preserve">  </w:t>
      </w:r>
      <w:r w:rsidR="007660F4" w:rsidRPr="00472D65">
        <w:t xml:space="preserve">           </w:t>
      </w:r>
      <w:r w:rsidR="00A07AA5" w:rsidRPr="00472D65">
        <w:t xml:space="preserve"> </w:t>
      </w:r>
      <w:r w:rsidR="009F4B08" w:rsidRPr="00472D65">
        <w:t xml:space="preserve">  </w:t>
      </w:r>
      <w:r w:rsidR="00FD50E7" w:rsidRPr="00472D65">
        <w:t xml:space="preserve"> </w:t>
      </w:r>
      <w:r w:rsidR="00BF77BE" w:rsidRPr="00472D65">
        <w:t xml:space="preserve">   </w:t>
      </w:r>
      <w:r w:rsidR="00C54107" w:rsidRPr="00472D65">
        <w:tab/>
      </w:r>
      <w:r w:rsidR="00C54107" w:rsidRPr="00472D65">
        <w:tab/>
      </w:r>
      <w:r w:rsidRPr="00472D65">
        <w:t xml:space="preserve">       </w:t>
      </w:r>
    </w:p>
    <w:p w14:paraId="6247426D" w14:textId="72075A72" w:rsidR="003E2C53" w:rsidRDefault="00472D65" w:rsidP="00472D65">
      <w:pPr>
        <w:spacing w:after="0"/>
        <w:jc w:val="both"/>
      </w:pPr>
      <w:r w:rsidRPr="00472D65">
        <w:t>İlkay SİVRİKAYA</w:t>
      </w:r>
      <w:r w:rsidR="00012260" w:rsidRPr="00472D65">
        <w:t xml:space="preserve">  210 61 </w:t>
      </w:r>
      <w:r w:rsidRPr="00472D65">
        <w:t>64</w:t>
      </w:r>
      <w:r w:rsidR="007660F4" w:rsidRPr="00472D65">
        <w:t xml:space="preserve">   </w:t>
      </w:r>
      <w:r w:rsidR="00C54107" w:rsidRPr="00472D65">
        <w:tab/>
      </w:r>
      <w:r w:rsidR="00C54107" w:rsidRPr="00472D65">
        <w:tab/>
      </w:r>
      <w:r>
        <w:tab/>
      </w:r>
      <w:r>
        <w:tab/>
      </w:r>
      <w:r w:rsidR="003E2C53">
        <w:t xml:space="preserve">       </w:t>
      </w:r>
      <w:r w:rsidR="003E2C53" w:rsidRPr="00472D65">
        <w:t xml:space="preserve">Teknik Bilgi </w:t>
      </w:r>
      <w:r w:rsidR="003E2C53">
        <w:t>İ</w:t>
      </w:r>
      <w:r w:rsidR="003E2C53" w:rsidRPr="00472D65">
        <w:t xml:space="preserve">rtibat </w:t>
      </w:r>
      <w:r w:rsidR="003E2C53">
        <w:t>N</w:t>
      </w:r>
      <w:r w:rsidR="003E2C53" w:rsidRPr="00472D65">
        <w:t>umarası:</w:t>
      </w:r>
    </w:p>
    <w:p w14:paraId="2F12F0E4" w14:textId="74488863" w:rsidR="00472D65" w:rsidRPr="00472D65" w:rsidRDefault="00472D65" w:rsidP="00472D65">
      <w:pPr>
        <w:spacing w:after="0"/>
        <w:jc w:val="both"/>
        <w:rPr>
          <w:b/>
          <w:bCs/>
          <w:color w:val="000000" w:themeColor="text1"/>
        </w:rPr>
      </w:pPr>
      <w:r w:rsidRPr="00472D65">
        <w:t xml:space="preserve"> Satın Alma Birim Şefi</w:t>
      </w:r>
      <w:r w:rsidRPr="00472D65">
        <w:tab/>
      </w:r>
      <w:r w:rsidRPr="00472D65">
        <w:rPr>
          <w:b/>
          <w:bCs/>
          <w:color w:val="000000" w:themeColor="text1"/>
        </w:rPr>
        <w:t>          </w:t>
      </w:r>
      <w:r>
        <w:rPr>
          <w:b/>
          <w:bCs/>
          <w:color w:val="000000" w:themeColor="text1"/>
        </w:rPr>
        <w:t xml:space="preserve">                                                       </w:t>
      </w:r>
      <w:r w:rsidRPr="00472D65">
        <w:rPr>
          <w:b/>
          <w:bCs/>
          <w:color w:val="000000" w:themeColor="text1"/>
        </w:rPr>
        <w:t xml:space="preserve"> </w:t>
      </w:r>
      <w:r w:rsidR="003E2C53">
        <w:rPr>
          <w:b/>
          <w:bCs/>
          <w:color w:val="000000" w:themeColor="text1"/>
        </w:rPr>
        <w:t xml:space="preserve">Serkan TAYLAN </w:t>
      </w:r>
      <w:r>
        <w:rPr>
          <w:b/>
          <w:bCs/>
          <w:color w:val="000000" w:themeColor="text1"/>
        </w:rPr>
        <w:t xml:space="preserve">210 </w:t>
      </w:r>
      <w:r w:rsidR="003E2C53">
        <w:rPr>
          <w:b/>
          <w:bCs/>
          <w:color w:val="000000" w:themeColor="text1"/>
        </w:rPr>
        <w:t>29</w:t>
      </w:r>
      <w:r>
        <w:rPr>
          <w:b/>
          <w:bCs/>
          <w:color w:val="000000" w:themeColor="text1"/>
        </w:rPr>
        <w:t xml:space="preserve"> </w:t>
      </w:r>
      <w:r w:rsidR="003E2C53">
        <w:rPr>
          <w:b/>
          <w:bCs/>
          <w:color w:val="000000" w:themeColor="text1"/>
        </w:rPr>
        <w:t>04</w:t>
      </w:r>
    </w:p>
    <w:p w14:paraId="6E3FEB97" w14:textId="5034D352" w:rsidR="009F4B08" w:rsidRPr="00FD50E7" w:rsidRDefault="00B96343" w:rsidP="00472D65">
      <w:pPr>
        <w:pStyle w:val="Default"/>
        <w:jc w:val="both"/>
        <w:rPr>
          <w:rFonts w:eastAsia="Calibri"/>
        </w:rPr>
      </w:pPr>
      <w:r w:rsidRPr="00472D65">
        <w:t xml:space="preserve">         </w:t>
      </w:r>
      <w:r w:rsidR="00C54107" w:rsidRPr="00472D65">
        <w:tab/>
      </w:r>
      <w:r w:rsidR="00C54107" w:rsidRPr="00472D65">
        <w:tab/>
      </w:r>
      <w:r w:rsidR="00876491" w:rsidRPr="00472D65">
        <w:t xml:space="preserve">        </w:t>
      </w:r>
    </w:p>
    <w:p w14:paraId="323E57A1" w14:textId="74A8A4DC" w:rsidR="00107500" w:rsidRPr="00FD50E7" w:rsidRDefault="00107500" w:rsidP="0087649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0B366A8B" w:rsid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1A2173C" w14:textId="77777777" w:rsidR="005B0CB9" w:rsidRPr="00FD50E7" w:rsidRDefault="005B0CB9" w:rsidP="005B0C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B0CB9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69B5E97"/>
    <w:multiLevelType w:val="hybridMultilevel"/>
    <w:tmpl w:val="2F369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6317D"/>
    <w:multiLevelType w:val="hybridMultilevel"/>
    <w:tmpl w:val="9A6CC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0669A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75BD4"/>
    <w:rsid w:val="003A51BA"/>
    <w:rsid w:val="003C68CA"/>
    <w:rsid w:val="003D02A5"/>
    <w:rsid w:val="003E2C53"/>
    <w:rsid w:val="004259B6"/>
    <w:rsid w:val="00454C60"/>
    <w:rsid w:val="00462C81"/>
    <w:rsid w:val="00472D65"/>
    <w:rsid w:val="00485A7E"/>
    <w:rsid w:val="004B57AE"/>
    <w:rsid w:val="004B627E"/>
    <w:rsid w:val="004B718B"/>
    <w:rsid w:val="004E3FF2"/>
    <w:rsid w:val="004F3175"/>
    <w:rsid w:val="005366BB"/>
    <w:rsid w:val="005B0CB9"/>
    <w:rsid w:val="005F50A5"/>
    <w:rsid w:val="00624ED9"/>
    <w:rsid w:val="00635DFF"/>
    <w:rsid w:val="00663A39"/>
    <w:rsid w:val="0068221E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C6460"/>
    <w:rsid w:val="007F224B"/>
    <w:rsid w:val="00800684"/>
    <w:rsid w:val="0080295E"/>
    <w:rsid w:val="0081641B"/>
    <w:rsid w:val="00820056"/>
    <w:rsid w:val="0083017F"/>
    <w:rsid w:val="00840E94"/>
    <w:rsid w:val="00842D71"/>
    <w:rsid w:val="00876491"/>
    <w:rsid w:val="0089172B"/>
    <w:rsid w:val="008A67E5"/>
    <w:rsid w:val="008C587A"/>
    <w:rsid w:val="008D3A0A"/>
    <w:rsid w:val="008F1229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D134A"/>
    <w:rsid w:val="00BF77BE"/>
    <w:rsid w:val="00C00CDF"/>
    <w:rsid w:val="00C071FA"/>
    <w:rsid w:val="00C10DF7"/>
    <w:rsid w:val="00C15EC2"/>
    <w:rsid w:val="00C51FC6"/>
    <w:rsid w:val="00C54107"/>
    <w:rsid w:val="00C575C4"/>
    <w:rsid w:val="00C616CC"/>
    <w:rsid w:val="00C74518"/>
    <w:rsid w:val="00C759B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2066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4</cp:revision>
  <dcterms:created xsi:type="dcterms:W3CDTF">2026-02-03T08:26:00Z</dcterms:created>
  <dcterms:modified xsi:type="dcterms:W3CDTF">2026-03-25T08:09:00Z</dcterms:modified>
</cp:coreProperties>
</file>